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71D9F" w14:textId="77777777" w:rsidR="00735D8B" w:rsidRPr="00F634AD" w:rsidRDefault="00735D8B">
      <w:pPr>
        <w:rPr>
          <w:rFonts w:ascii="Times New Roman" w:hAnsi="Times New Roman" w:cs="Times New Roman"/>
          <w:sz w:val="24"/>
          <w:szCs w:val="24"/>
        </w:rPr>
      </w:pPr>
    </w:p>
    <w:p w14:paraId="73183300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026989D4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25D94330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1AF3529F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03B56180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606A26C4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635E210A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2D2675CB" w14:textId="77777777" w:rsidR="00AD7CEE" w:rsidRPr="00F634AD" w:rsidRDefault="00AD7CEE" w:rsidP="00AD7CE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F634AD">
        <w:rPr>
          <w:rFonts w:ascii="Times New Roman" w:hAnsi="Times New Roman" w:cs="Times New Roman"/>
          <w:sz w:val="24"/>
          <w:szCs w:val="24"/>
          <w:lang w:val="en-US"/>
        </w:rPr>
        <w:t>Paper Title Capitalized and Centered</w:t>
      </w:r>
    </w:p>
    <w:p w14:paraId="3781BB92" w14:textId="77777777" w:rsidR="00AD7CEE" w:rsidRPr="00F634AD" w:rsidRDefault="00AD7CEE" w:rsidP="00AD7CE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F634AD">
        <w:rPr>
          <w:rFonts w:ascii="Times New Roman" w:hAnsi="Times New Roman" w:cs="Times New Roman"/>
          <w:sz w:val="24"/>
          <w:szCs w:val="24"/>
          <w:lang w:val="en-US"/>
        </w:rPr>
        <w:t>Name of Student</w:t>
      </w:r>
    </w:p>
    <w:p w14:paraId="0705AD2E" w14:textId="77777777" w:rsidR="00AD7CEE" w:rsidRPr="00F634AD" w:rsidRDefault="00AD7CEE" w:rsidP="00AD7CE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F634AD">
        <w:rPr>
          <w:rFonts w:ascii="Times New Roman" w:hAnsi="Times New Roman" w:cs="Times New Roman"/>
          <w:sz w:val="24"/>
          <w:szCs w:val="24"/>
          <w:lang w:val="en-US"/>
        </w:rPr>
        <w:t>Institution Affiliation</w:t>
      </w:r>
    </w:p>
    <w:p w14:paraId="7FD168B7" w14:textId="77777777" w:rsidR="00AD7CEE" w:rsidRPr="00587AAA" w:rsidRDefault="00AD7CE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FAB3EBA" w14:textId="77777777" w:rsidR="00735D8B" w:rsidRPr="00587AAA" w:rsidRDefault="00735D8B" w:rsidP="00735D8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7921DFF" w14:textId="77777777" w:rsidR="00735D8B" w:rsidRPr="00587AAA" w:rsidRDefault="00735D8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87AAA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0B956A80" w14:textId="77777777" w:rsidR="000D64A2" w:rsidRDefault="00F634AD" w:rsidP="00F634AD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F634AD">
        <w:rPr>
          <w:rFonts w:ascii="Times New Roman" w:hAnsi="Times New Roman" w:cs="Times New Roman"/>
          <w:sz w:val="24"/>
          <w:szCs w:val="24"/>
          <w:lang w:val="en-US"/>
        </w:rPr>
        <w:lastRenderedPageBreak/>
        <w:t>Abstract</w:t>
      </w:r>
    </w:p>
    <w:p w14:paraId="7E236013" w14:textId="77777777" w:rsidR="00F634AD" w:rsidRDefault="00F634AD" w:rsidP="00F634AD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34AD">
        <w:rPr>
          <w:rFonts w:ascii="Times New Roman" w:hAnsi="Times New Roman" w:cs="Times New Roman"/>
          <w:sz w:val="24"/>
          <w:szCs w:val="24"/>
          <w:lang w:val="en-US"/>
        </w:rPr>
        <w:t>Write a concise summary of the key points of your research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here. </w:t>
      </w:r>
      <w:r w:rsidRPr="00F634AD">
        <w:rPr>
          <w:rFonts w:ascii="Times New Roman" w:hAnsi="Times New Roman" w:cs="Times New Roman"/>
          <w:sz w:val="24"/>
          <w:szCs w:val="24"/>
          <w:lang w:val="en-US"/>
        </w:rPr>
        <w:t>Your abstract should be a single paragraph between 150 and 250 words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E29C638" w14:textId="77777777" w:rsidR="00F634AD" w:rsidRDefault="00F634A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13A61C00" w14:textId="77777777" w:rsidR="00F634AD" w:rsidRDefault="00F634AD" w:rsidP="00F634A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Title of the Paper Capitalized and Centered</w:t>
      </w:r>
    </w:p>
    <w:p w14:paraId="73AA4119" w14:textId="2F30D8DA" w:rsidR="00A93DD6" w:rsidRPr="00A93DD6" w:rsidRDefault="00A93DD6" w:rsidP="00A93DD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4217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42179">
        <w:rPr>
          <w:rFonts w:ascii="Times New Roman" w:hAnsi="Times New Roman" w:cs="Times New Roman"/>
          <w:sz w:val="24"/>
          <w:szCs w:val="24"/>
          <w:lang w:val="en-US"/>
        </w:rPr>
        <w:tab/>
      </w:r>
    </w:p>
    <w:sectPr w:rsidR="00A93DD6" w:rsidRPr="00A93DD6" w:rsidSect="006D1A29">
      <w:headerReference w:type="default" r:id="rId8"/>
      <w:headerReference w:type="first" r:id="rId9"/>
      <w:pgSz w:w="12240" w:h="15840" w:code="1"/>
      <w:pgMar w:top="1440" w:right="1440" w:bottom="1440" w:left="1440" w:header="706" w:footer="7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61D23" w14:textId="77777777" w:rsidR="005460F1" w:rsidRDefault="005460F1" w:rsidP="00735D8B">
      <w:pPr>
        <w:spacing w:after="0" w:line="240" w:lineRule="auto"/>
      </w:pPr>
      <w:r>
        <w:separator/>
      </w:r>
    </w:p>
  </w:endnote>
  <w:endnote w:type="continuationSeparator" w:id="0">
    <w:p w14:paraId="16257241" w14:textId="77777777" w:rsidR="005460F1" w:rsidRDefault="005460F1" w:rsidP="00735D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29058" w14:textId="77777777" w:rsidR="005460F1" w:rsidRDefault="005460F1" w:rsidP="00735D8B">
      <w:pPr>
        <w:spacing w:after="0" w:line="240" w:lineRule="auto"/>
      </w:pPr>
      <w:r>
        <w:separator/>
      </w:r>
    </w:p>
  </w:footnote>
  <w:footnote w:type="continuationSeparator" w:id="0">
    <w:p w14:paraId="402FD0A8" w14:textId="77777777" w:rsidR="005460F1" w:rsidRDefault="005460F1" w:rsidP="00735D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076558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D4CCE8E" w14:textId="77777777" w:rsidR="007B3447" w:rsidRPr="007B3447" w:rsidRDefault="00AD7CEE" w:rsidP="00AD7CEE">
        <w:pPr>
          <w:pStyle w:val="Header"/>
          <w:tabs>
            <w:tab w:val="clear" w:pos="9355"/>
            <w:tab w:val="right" w:pos="9026"/>
          </w:tabs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</w:pPr>
        <w:r w:rsidRPr="007B3447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>TITLE OF PAPER IN CAPS</w:t>
        </w:r>
        <w:r w:rsidR="007B3447" w:rsidRPr="007B3447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ab/>
        </w:r>
        <w:r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ab/>
          <w:t xml:space="preserve"> </w:t>
        </w:r>
        <w:r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fldChar w:fldCharType="begin"/>
        </w:r>
        <w:r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instrText xml:space="preserve"> PAGE   \* MERGEFORMAT </w:instrText>
        </w:r>
        <w:r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fldChar w:fldCharType="separate"/>
        </w:r>
        <w:r w:rsidR="000612AB">
          <w:rPr>
            <w:rFonts w:ascii="Times New Roman" w:eastAsia="Times New Roman" w:hAnsi="Times New Roman" w:cs="Times New Roman"/>
            <w:noProof/>
            <w:sz w:val="24"/>
            <w:szCs w:val="24"/>
            <w:lang w:val="en-US" w:eastAsia="ru-RU"/>
          </w:rPr>
          <w:t>2</w:t>
        </w:r>
        <w:r w:rsidRPr="00AD7CEE">
          <w:rPr>
            <w:rFonts w:ascii="Times New Roman" w:eastAsia="Times New Roman" w:hAnsi="Times New Roman" w:cs="Times New Roman"/>
            <w:noProof/>
            <w:sz w:val="24"/>
            <w:szCs w:val="24"/>
            <w:lang w:val="en-US" w:eastAsia="ru-RU"/>
          </w:rPr>
          <w:fldChar w:fldCharType="end"/>
        </w:r>
      </w:p>
      <w:p w14:paraId="369D0B35" w14:textId="77777777" w:rsidR="00735D8B" w:rsidRPr="007B3447" w:rsidRDefault="005460F1" w:rsidP="007B3447">
        <w:pPr>
          <w:pStyle w:val="Header"/>
          <w:tabs>
            <w:tab w:val="left" w:pos="465"/>
            <w:tab w:val="right" w:pos="9026"/>
          </w:tabs>
        </w:pP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15D77" w14:textId="77777777" w:rsidR="007B3447" w:rsidRPr="00AD7CEE" w:rsidRDefault="00AD7CEE" w:rsidP="00AD7CEE">
    <w:pPr>
      <w:pStyle w:val="Header"/>
      <w:tabs>
        <w:tab w:val="clear" w:pos="4677"/>
        <w:tab w:val="clear" w:pos="9355"/>
        <w:tab w:val="right" w:pos="9026"/>
      </w:tabs>
      <w:rPr>
        <w:lang w:val="en-US"/>
      </w:rPr>
    </w:pPr>
    <w:r w:rsidRPr="007B3447">
      <w:rPr>
        <w:rFonts w:ascii="Times New Roman" w:eastAsia="Times New Roman" w:hAnsi="Times New Roman" w:cs="Times New Roman"/>
        <w:sz w:val="24"/>
        <w:szCs w:val="24"/>
        <w:lang w:val="en-US" w:eastAsia="ru-RU"/>
      </w:rPr>
      <w:t>Running head: TITLE OF PAPER IN CAPS</w:t>
    </w:r>
    <w:r>
      <w:rPr>
        <w:rFonts w:ascii="Times New Roman" w:eastAsia="Times New Roman" w:hAnsi="Times New Roman" w:cs="Times New Roman"/>
        <w:sz w:val="24"/>
        <w:szCs w:val="24"/>
        <w:lang w:val="en-US" w:eastAsia="ru-RU"/>
      </w:rPr>
      <w:tab/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fldChar w:fldCharType="begin"/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instrText xml:space="preserve"> PAGE   \* MERGEFORMAT </w:instrText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fldChar w:fldCharType="separate"/>
    </w:r>
    <w:r w:rsidR="000612AB">
      <w:rPr>
        <w:rFonts w:ascii="Times New Roman" w:eastAsia="Times New Roman" w:hAnsi="Times New Roman" w:cs="Times New Roman"/>
        <w:noProof/>
        <w:sz w:val="24"/>
        <w:szCs w:val="24"/>
        <w:lang w:val="en-US" w:eastAsia="ru-RU"/>
      </w:rPr>
      <w:t>1</w:t>
    </w:r>
    <w:r w:rsidRPr="00AD7CEE">
      <w:rPr>
        <w:rFonts w:ascii="Times New Roman" w:eastAsia="Times New Roman" w:hAnsi="Times New Roman" w:cs="Times New Roman"/>
        <w:noProof/>
        <w:sz w:val="24"/>
        <w:szCs w:val="24"/>
        <w:lang w:val="en-US" w:eastAsia="ru-RU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0185A"/>
    <w:multiLevelType w:val="hybridMultilevel"/>
    <w:tmpl w:val="D73E180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2754A60"/>
    <w:multiLevelType w:val="hybridMultilevel"/>
    <w:tmpl w:val="2436A786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F0A74CB"/>
    <w:multiLevelType w:val="hybridMultilevel"/>
    <w:tmpl w:val="DD8A80A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96810737">
    <w:abstractNumId w:val="1"/>
  </w:num>
  <w:num w:numId="2" w16cid:durableId="2069643261">
    <w:abstractNumId w:val="0"/>
  </w:num>
  <w:num w:numId="3" w16cid:durableId="9243390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7G0MDGxsDCyMDBV0lEKTi0uzszPAykwqgUA6lrnbSwAAAA="/>
  </w:docVars>
  <w:rsids>
    <w:rsidRoot w:val="00F26DEB"/>
    <w:rsid w:val="000612AB"/>
    <w:rsid w:val="000D64A2"/>
    <w:rsid w:val="001832B7"/>
    <w:rsid w:val="00257862"/>
    <w:rsid w:val="002E4BA5"/>
    <w:rsid w:val="00342179"/>
    <w:rsid w:val="00442D75"/>
    <w:rsid w:val="005460F1"/>
    <w:rsid w:val="00587AAA"/>
    <w:rsid w:val="006D1A29"/>
    <w:rsid w:val="00735D8B"/>
    <w:rsid w:val="0075054D"/>
    <w:rsid w:val="0079016A"/>
    <w:rsid w:val="007B3447"/>
    <w:rsid w:val="00A93DD6"/>
    <w:rsid w:val="00AC7800"/>
    <w:rsid w:val="00AD7CEE"/>
    <w:rsid w:val="00D41D6A"/>
    <w:rsid w:val="00DD7D8F"/>
    <w:rsid w:val="00E2262C"/>
    <w:rsid w:val="00EB566D"/>
    <w:rsid w:val="00F26DEB"/>
    <w:rsid w:val="00F634AD"/>
    <w:rsid w:val="00FA2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9D2D93"/>
  <w15:chartTrackingRefBased/>
  <w15:docId w15:val="{A08AD49F-6659-4E80-8076-9ABD14870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5D8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D8B"/>
  </w:style>
  <w:style w:type="paragraph" w:styleId="Footer">
    <w:name w:val="footer"/>
    <w:basedOn w:val="Normal"/>
    <w:link w:val="FooterChar"/>
    <w:uiPriority w:val="99"/>
    <w:unhideWhenUsed/>
    <w:rsid w:val="00735D8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D8B"/>
  </w:style>
  <w:style w:type="paragraph" w:styleId="ListParagraph">
    <w:name w:val="List Paragraph"/>
    <w:basedOn w:val="Normal"/>
    <w:uiPriority w:val="34"/>
    <w:qFormat/>
    <w:rsid w:val="00D41D6A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A93DD6"/>
  </w:style>
  <w:style w:type="character" w:styleId="Emphasis">
    <w:name w:val="Emphasis"/>
    <w:basedOn w:val="DefaultParagraphFont"/>
    <w:uiPriority w:val="20"/>
    <w:qFormat/>
    <w:rsid w:val="00A93DD6"/>
    <w:rPr>
      <w:i/>
      <w:iCs/>
    </w:rPr>
  </w:style>
  <w:style w:type="character" w:styleId="Hyperlink">
    <w:name w:val="Hyperlink"/>
    <w:basedOn w:val="DefaultParagraphFont"/>
    <w:uiPriority w:val="99"/>
    <w:unhideWhenUsed/>
    <w:rsid w:val="00A93DD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8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3C89CB-3F2D-44B5-8ABB-EC6CDFE2A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3</Pages>
  <Words>42</Words>
  <Characters>2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G</cp:lastModifiedBy>
  <cp:revision>8</cp:revision>
  <dcterms:created xsi:type="dcterms:W3CDTF">2016-08-05T12:46:00Z</dcterms:created>
  <dcterms:modified xsi:type="dcterms:W3CDTF">2022-05-24T05:10:00Z</dcterms:modified>
</cp:coreProperties>
</file>